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Chemical Engineer Intern</w:t>
      </w:r>
    </w:p>
    <w:p>
      <w:pPr>
        <w:pStyle w:val="BodyText"/>
      </w:pPr>
      <w:r>
        <w:t xml:space="preserve">Doha, Qatar</w:t>
      </w:r>
    </w:p>
    <w:bookmarkEnd w:id="20"/>
    <w:p>
      <w:pPr>
        <w:pStyle w:val="BodyText"/>
      </w:pPr>
      <w:r>
        <w:t xml:space="preserve">Hiring Manager</w:t>
      </w:r>
      <w:r>
        <w:br/>
      </w:r>
      <w:r>
        <w:t xml:space="preserve">[Company Name]</w:t>
      </w:r>
      <w:r>
        <w:br/>
      </w:r>
      <w:r>
        <w:t xml:space="preserve">Doha, Qatar</w:t>
      </w:r>
    </w:p>
    <w:p>
      <w:pPr>
        <w:pStyle w:val="BodyText"/>
      </w:pPr>
      <w:r>
        <w:t xml:space="preserve">Dear Hiring Manager,</w:t>
      </w:r>
    </w:p>
    <w:p>
      <w:pPr>
        <w:pStyle w:val="BodyText"/>
      </w:pPr>
      <w:r>
        <w:t xml:space="preserve">I am writing to express my enthusiastic interest in the Chemical Engineer Intern position at your esteemed organization in Doha, Qatar. As a final-year Chemical Engineering student at [Your University], I have meticulously prepared myself to contribute meaningfully to Qatar's dynamic energy and industrial landscape. My academic rigor, hands-on laboratory experience, and profound admiration for Qatar's Vision 2030 transformation make me exceptionally well-suited for this Internship Application Letter opportunity.</w:t>
      </w:r>
    </w:p>
    <w:p>
      <w:pPr>
        <w:pStyle w:val="BodyText"/>
      </w:pPr>
      <w:r>
        <w:t xml:space="preserve">My academic journey has centered on core chemical engineering disciplines directly relevant to Qatar's strategic industries. I have excelled in advanced courses including Reactor Design, Process Optimization, Thermodynamics, and Mass Transfer Operations, maintaining a 3.8/4.0 GPA while completing a capstone project on "Optimizing Hydrodesulfurization Processes for Low-Sulfur Fuels." This research directly aligns with QatarEnergy's mission to produce cleaner fuels and supports the nation's commitment to sustainable energy practices. My laboratory work at [University Lab Name] involved designing pilot-scale separation units and analyzing catalytic reactions—skills I am eager to apply within Qatar Doha's world-class industrial facilities.</w:t>
      </w:r>
    </w:p>
    <w:p>
      <w:pPr>
        <w:pStyle w:val="BodyText"/>
      </w:pPr>
      <w:r>
        <w:t xml:space="preserve">What truly ignites my passion for pursuing this internship in Qatar Doha is the nation's unprecedented investment in energy innovation. Having studied Qatar's transition from hydrocarbon dominance to renewable energy leadership through initiatives like the Al Kharsaah Solar PV Plant and the Barzan Gas project, I recognize how this internship would bridge my academic training with real-world applications driving national progress. Unlike generic internships elsewhere, this opportunity in Doha offers unique exposure to: (1) Cutting-edge carbon capture technologies at Ras Laffan Industrial City, (2) Advanced Petrochemicals processing at Qatar Petroleum facilities, and (3) Sustainable water treatment systems addressing regional environmental challenges. I am particularly inspired by Qatar's pioneering work in LNG export infrastructure—projects that exemplify the engineering excellence I aspire to contribute to.</w:t>
      </w:r>
    </w:p>
    <w:p>
      <w:pPr>
        <w:pStyle w:val="BodyText"/>
      </w:pPr>
      <w:r>
        <w:t xml:space="preserve">My technical competencies extend beyond coursework. During my summer internship at [Previous Company/University Project], I utilized Aspen Plus for process simulation of ethylene oxide production and implemented Six Sigma methodologies that improved reactor yield by 12%. I also developed a MATLAB model predicting distillation column performance under variable pressure conditions—directly transferable to optimizing Qatar's petrochemical supply chains. Additionally, my proficiency in AutoCAD (for process piping design) and Python (for data analysis of refinery operations) positions me to immediately support engineering teams upon arrival in Doha.</w:t>
      </w:r>
    </w:p>
    <w:p>
      <w:pPr>
        <w:pStyle w:val="BodyText"/>
      </w:pPr>
      <w:r>
        <w:t xml:space="preserve">I am equally committed to thriving within Qatar's multicultural environment. Having completed a month-long cultural immersion program focused on Gulf business practices and Arabic language fundamentals, I understand that professional success here requires both technical excellence and cultural intelligence. I respect Qatar's social values while embracing its forward-looking spirit—evidenced by my participation in [University]’s "Global Engineering Outreach" project designing low-cost water purification systems for Bedouin communities. This experience taught me to collaborate across linguistic and cultural divides, a skill critical for working with international teams in Doha's global energy hubs.</w:t>
      </w:r>
    </w:p>
    <w:p>
      <w:pPr>
        <w:pStyle w:val="BodyText"/>
      </w:pPr>
      <w:r>
        <w:t xml:space="preserve">The significance of this internship extends beyond professional development. I view it as a strategic step toward becoming an engineer who advances Qatar's national objectives—specifically contributing to the Qatar National Vision 2030 pillars of economic diversification and sustainable development. My long-term vision aligns with Qatar's ambitions: to develop locally trained engineers capable of managing next-generation facilities like the $15 billion North Field Expansion project. By accepting this Chemical Engineer Internship, I would bring fresh perspectives on digital twin technology and AI-driven process control while learning from industry veterans who have shaped Qatar's energy revolution.</w:t>
      </w:r>
    </w:p>
    <w:p>
      <w:pPr>
        <w:pStyle w:val="BodyText"/>
      </w:pPr>
      <w:r>
        <w:t xml:space="preserve">What distinguishes my application is my proactive approach to aligning with your organization's needs. I have studied your company's recent work on [mention specific project, e.g., "sustainable ammonia production" or "carbon-neutral LNG initiatives"] and would welcome the chance to discuss how my skills in process safety analysis (certified through OSHA 30 training) could support your upcoming refinery modernization phase. I am prepared to relocate immediately upon acceptance and have secured housing arrangements near Doha's industrial corridor to ensure seamless integration.</w:t>
      </w:r>
    </w:p>
    <w:p>
      <w:pPr>
        <w:pStyle w:val="BodyText"/>
      </w:pPr>
      <w:r>
        <w:t xml:space="preserve">In conclusion, I am confident that my technical foundation, cultural readiness, and unwavering commitment to Qatar's energy future make me an ideal candidate for this prestigious internship. I would be honored to contribute to your team while learning from the engineers who are building the sustainable energy systems of tomorrow. Thank you for considering my Internship Application Letter—I have attached my resume for detailed review and welcome the opportunity to discuss how I can support your objectives in person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University, Degree Program]</w:t>
      </w:r>
    </w:p>
    <w:p>
      <w:pPr>
        <w:pStyle w:val="BodyText"/>
      </w:pPr>
      <w:r>
        <w:t xml:space="preserve">Email: [your.email@university.edu] | Phone: [+974 XXXX XXXX]</w:t>
      </w:r>
    </w:p>
    <w:p>
      <w:pPr>
        <w:pStyle w:val="BodyText"/>
      </w:pPr>
      <w:r>
        <w:rPr>
          <w:bCs/>
          <w:b/>
        </w:rPr>
        <w:t xml:space="preserve">Word Count:</w:t>
      </w:r>
      <w:r>
        <w:t xml:space="preserve"> </w:t>
      </w:r>
      <w:r>
        <w:t xml:space="preserve">823 words</w:t>
      </w:r>
    </w:p>
    <w:p>
      <w:pPr>
        <w:pStyle w:val="BodyText"/>
      </w:pPr>
      <w:r>
        <w:rPr>
          <w:bCs/>
          <w:b/>
        </w:rPr>
        <w:t xml:space="preserve">Note:</w:t>
      </w:r>
      <w:r>
        <w:t xml:space="preserve"> </w:t>
      </w:r>
      <w:r>
        <w:t xml:space="preserve">This Internship Application Letter is tailored specifically for Chemical Engineer roles within Qatar Doha's energy and chemical industries, emphasizing alignment with national vision, technical relevance to local projects, and cultural prepared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15T07:28:56Z</dcterms:created>
  <dcterms:modified xsi:type="dcterms:W3CDTF">2026-07-15T07:28:56Z</dcterms:modified>
</cp:coreProperties>
</file>

<file path=docProps/custom.xml><?xml version="1.0" encoding="utf-8"?>
<Properties xmlns="http://schemas.openxmlformats.org/officeDocument/2006/custom-properties" xmlns:vt="http://schemas.openxmlformats.org/officeDocument/2006/docPropsVTypes"/>
</file>